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ba820f7e-cf39-4c2a-b743-58ac0bfd2ec3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09:49Z</dcterms:created>
  <dcterms:modified xsi:type="dcterms:W3CDTF">2023-07-13T14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